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A7EC71" w14:textId="77777777" w:rsidR="00DC0B95" w:rsidRPr="00425878" w:rsidRDefault="00425878" w:rsidP="00DC0B95">
      <w:pPr>
        <w:jc w:val="center"/>
        <w:rPr>
          <w:rFonts w:ascii="Arial" w:hAnsi="Arial" w:cs="Arial"/>
          <w:color w:val="1F497D"/>
          <w:sz w:val="40"/>
          <w:szCs w:val="40"/>
        </w:rPr>
      </w:pPr>
      <w:r>
        <w:rPr>
          <w:rFonts w:ascii="Arial" w:hAnsi="Arial" w:cs="Arial"/>
          <w:color w:val="1F497D"/>
          <w:sz w:val="40"/>
          <w:szCs w:val="40"/>
        </w:rPr>
        <w:t>[Some airlines may require you to fill in a specific form to make a claim – you may wish to check their requirements before you send this letter]</w:t>
      </w:r>
    </w:p>
    <w:p w14:paraId="6F268C15" w14:textId="77777777" w:rsidR="000F647C" w:rsidRPr="000F647C" w:rsidRDefault="000F647C" w:rsidP="000F647C">
      <w:pPr>
        <w:jc w:val="right"/>
        <w:rPr>
          <w:rFonts w:ascii="Arial" w:hAnsi="Arial" w:cs="Arial"/>
        </w:rPr>
      </w:pPr>
      <w:r w:rsidRPr="000F647C">
        <w:rPr>
          <w:rFonts w:ascii="Arial" w:hAnsi="Arial" w:cs="Arial"/>
        </w:rPr>
        <w:t>[Your address, email address, telephone number]</w:t>
      </w:r>
    </w:p>
    <w:p w14:paraId="34D8E416" w14:textId="77777777" w:rsidR="000F647C" w:rsidRPr="000F647C" w:rsidRDefault="000F647C" w:rsidP="000F647C">
      <w:pPr>
        <w:rPr>
          <w:rFonts w:ascii="Arial" w:hAnsi="Arial" w:cs="Arial"/>
        </w:rPr>
      </w:pPr>
      <w:r w:rsidRPr="000F647C">
        <w:rPr>
          <w:rFonts w:ascii="Arial" w:hAnsi="Arial" w:cs="Arial"/>
        </w:rPr>
        <w:t>[Airline customer service address]</w:t>
      </w:r>
    </w:p>
    <w:p w14:paraId="7FB2ED8A" w14:textId="77777777" w:rsidR="000F647C" w:rsidRDefault="000F647C" w:rsidP="000F647C">
      <w:pPr>
        <w:rPr>
          <w:rFonts w:ascii="Arial" w:hAnsi="Arial" w:cs="Arial"/>
        </w:rPr>
      </w:pPr>
      <w:r w:rsidRPr="000F647C">
        <w:rPr>
          <w:rFonts w:ascii="Arial" w:hAnsi="Arial" w:cs="Arial"/>
        </w:rPr>
        <w:t>[date]</w:t>
      </w:r>
    </w:p>
    <w:p w14:paraId="0E4FC743" w14:textId="77777777" w:rsidR="000F647C" w:rsidRPr="000F647C" w:rsidRDefault="000F647C" w:rsidP="000F647C">
      <w:pPr>
        <w:rPr>
          <w:rFonts w:ascii="Arial" w:hAnsi="Arial" w:cs="Arial"/>
        </w:rPr>
      </w:pPr>
    </w:p>
    <w:p w14:paraId="259C2032" w14:textId="77777777" w:rsidR="000F647C" w:rsidRDefault="000F647C" w:rsidP="000F647C">
      <w:pPr>
        <w:rPr>
          <w:rFonts w:ascii="Arial" w:hAnsi="Arial" w:cs="Arial"/>
        </w:rPr>
      </w:pPr>
      <w:r w:rsidRPr="000F647C">
        <w:rPr>
          <w:rFonts w:ascii="Arial" w:hAnsi="Arial" w:cs="Arial"/>
        </w:rPr>
        <w:t>Dear [name of contact or Sir/Madam],</w:t>
      </w:r>
    </w:p>
    <w:p w14:paraId="718BE33F" w14:textId="77777777" w:rsidR="000F647C" w:rsidRPr="000F647C" w:rsidRDefault="000F647C" w:rsidP="000F647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ompensation claim for </w:t>
      </w:r>
      <w:r w:rsidR="00FB52DB">
        <w:rPr>
          <w:rFonts w:ascii="Arial" w:hAnsi="Arial" w:cs="Arial"/>
          <w:b/>
        </w:rPr>
        <w:t xml:space="preserve">a disrupted </w:t>
      </w:r>
      <w:r>
        <w:rPr>
          <w:rFonts w:ascii="Arial" w:hAnsi="Arial" w:cs="Arial"/>
          <w:b/>
        </w:rPr>
        <w:t>flight</w:t>
      </w:r>
      <w:r w:rsidR="00FB52DB">
        <w:rPr>
          <w:rFonts w:ascii="Arial" w:hAnsi="Arial" w:cs="Arial"/>
          <w:b/>
        </w:rPr>
        <w:t xml:space="preserve"> due to technical </w:t>
      </w:r>
      <w:r w:rsidR="0033787A">
        <w:rPr>
          <w:rFonts w:ascii="Arial" w:hAnsi="Arial" w:cs="Arial"/>
          <w:b/>
        </w:rPr>
        <w:t>faults</w:t>
      </w:r>
    </w:p>
    <w:p w14:paraId="1E99D3DC" w14:textId="77777777" w:rsidR="000F647C" w:rsidRPr="000F647C" w:rsidRDefault="000F647C" w:rsidP="000F647C">
      <w:pPr>
        <w:rPr>
          <w:rFonts w:ascii="Arial" w:hAnsi="Arial" w:cs="Arial"/>
        </w:rPr>
      </w:pPr>
      <w:r w:rsidRPr="000F647C">
        <w:rPr>
          <w:rFonts w:ascii="Arial" w:hAnsi="Arial" w:cs="Arial"/>
        </w:rPr>
        <w:t xml:space="preserve">I am writing regarding flight [flight number] on [date] from [departure airport] to [arrival airport] with the scheduled departure time of [scheduled departure time]. My booking reference is [booking or reservation reference if available]. This flight </w:t>
      </w:r>
      <w:r w:rsidR="00286F85">
        <w:rPr>
          <w:rFonts w:ascii="Arial" w:hAnsi="Arial" w:cs="Arial"/>
        </w:rPr>
        <w:t xml:space="preserve">arrived </w:t>
      </w:r>
      <w:r w:rsidRPr="000F647C">
        <w:rPr>
          <w:rFonts w:ascii="Arial" w:hAnsi="Arial" w:cs="Arial"/>
        </w:rPr>
        <w:t xml:space="preserve">[number of hours] </w:t>
      </w:r>
      <w:r w:rsidR="00FB52DB" w:rsidRPr="000F647C">
        <w:rPr>
          <w:rFonts w:ascii="Arial" w:hAnsi="Arial" w:cs="Arial"/>
        </w:rPr>
        <w:t>hours</w:t>
      </w:r>
      <w:r w:rsidR="00FB52DB">
        <w:rPr>
          <w:rFonts w:ascii="Arial" w:hAnsi="Arial" w:cs="Arial"/>
        </w:rPr>
        <w:t xml:space="preserve"> late</w:t>
      </w:r>
      <w:r w:rsidRPr="000F647C">
        <w:rPr>
          <w:rFonts w:ascii="Arial" w:hAnsi="Arial" w:cs="Arial"/>
        </w:rPr>
        <w:t xml:space="preserve"> at [airport]</w:t>
      </w:r>
      <w:r w:rsidR="00FB52DB">
        <w:rPr>
          <w:rFonts w:ascii="Arial" w:hAnsi="Arial" w:cs="Arial"/>
        </w:rPr>
        <w:t>/ [or was cancelled]</w:t>
      </w:r>
      <w:r w:rsidRPr="000F647C">
        <w:rPr>
          <w:rFonts w:ascii="Arial" w:hAnsi="Arial" w:cs="Arial"/>
        </w:rPr>
        <w:t xml:space="preserve">. </w:t>
      </w:r>
    </w:p>
    <w:p w14:paraId="0E616F06" w14:textId="32F10DC4" w:rsidR="000F647C" w:rsidRPr="000F647C" w:rsidRDefault="000F647C" w:rsidP="000F647C">
      <w:pPr>
        <w:rPr>
          <w:rFonts w:ascii="Arial" w:hAnsi="Arial" w:cs="Arial"/>
        </w:rPr>
      </w:pPr>
      <w:r w:rsidRPr="000F647C">
        <w:rPr>
          <w:rFonts w:ascii="Arial" w:hAnsi="Arial" w:cs="Arial"/>
        </w:rPr>
        <w:t xml:space="preserve">The passengers in the party were [names of </w:t>
      </w:r>
      <w:r w:rsidR="00576666">
        <w:rPr>
          <w:rFonts w:ascii="Arial" w:hAnsi="Arial" w:cs="Arial"/>
        </w:rPr>
        <w:t xml:space="preserve">the </w:t>
      </w:r>
      <w:r w:rsidRPr="000F647C">
        <w:rPr>
          <w:rFonts w:ascii="Arial" w:hAnsi="Arial" w:cs="Arial"/>
        </w:rPr>
        <w:t>party].</w:t>
      </w:r>
    </w:p>
    <w:p w14:paraId="4AECF353" w14:textId="64A9F9D5" w:rsidR="000F647C" w:rsidRPr="000F647C" w:rsidRDefault="00FB52DB" w:rsidP="000F647C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In light of</w:t>
      </w:r>
      <w:proofErr w:type="gramEnd"/>
      <w:r>
        <w:rPr>
          <w:rFonts w:ascii="Arial" w:hAnsi="Arial" w:cs="Arial"/>
        </w:rPr>
        <w:t xml:space="preserve"> th</w:t>
      </w:r>
      <w:r w:rsidR="0004770B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</w:t>
      </w:r>
      <w:r w:rsidR="003C5C45">
        <w:rPr>
          <w:rFonts w:ascii="Arial" w:hAnsi="Arial" w:cs="Arial"/>
        </w:rPr>
        <w:t>judgment</w:t>
      </w:r>
      <w:r w:rsidR="0004770B">
        <w:rPr>
          <w:rFonts w:ascii="Arial" w:hAnsi="Arial" w:cs="Arial"/>
        </w:rPr>
        <w:t xml:space="preserve">s in the cases of </w:t>
      </w:r>
      <w:r w:rsidR="00A05DCD" w:rsidRPr="00A05DCD">
        <w:rPr>
          <w:rFonts w:ascii="Arial" w:hAnsi="Arial" w:cs="Arial"/>
          <w:i/>
        </w:rPr>
        <w:t xml:space="preserve">Jet2 v </w:t>
      </w:r>
      <w:proofErr w:type="spellStart"/>
      <w:r w:rsidR="00A05DCD" w:rsidRPr="00A05DCD">
        <w:rPr>
          <w:rFonts w:ascii="Arial" w:hAnsi="Arial" w:cs="Arial"/>
          <w:i/>
        </w:rPr>
        <w:t>Huzar</w:t>
      </w:r>
      <w:proofErr w:type="spellEnd"/>
      <w:r w:rsidR="0004770B">
        <w:rPr>
          <w:rFonts w:ascii="Arial" w:hAnsi="Arial" w:cs="Arial"/>
        </w:rPr>
        <w:t xml:space="preserve"> and </w:t>
      </w:r>
      <w:r w:rsidR="00A05DCD" w:rsidRPr="00A05DCD">
        <w:rPr>
          <w:rFonts w:ascii="Arial" w:hAnsi="Arial" w:cs="Arial"/>
          <w:i/>
        </w:rPr>
        <w:t xml:space="preserve">van der </w:t>
      </w:r>
      <w:proofErr w:type="spellStart"/>
      <w:r w:rsidR="00A05DCD" w:rsidRPr="00A05DCD">
        <w:rPr>
          <w:rFonts w:ascii="Arial" w:hAnsi="Arial" w:cs="Arial"/>
          <w:i/>
        </w:rPr>
        <w:t>Lans</w:t>
      </w:r>
      <w:proofErr w:type="spellEnd"/>
      <w:r w:rsidR="00A05DCD" w:rsidRPr="00A05DCD">
        <w:rPr>
          <w:rFonts w:ascii="Arial" w:hAnsi="Arial" w:cs="Arial"/>
          <w:i/>
        </w:rPr>
        <w:t xml:space="preserve"> v KLM</w:t>
      </w:r>
      <w:r>
        <w:rPr>
          <w:rFonts w:ascii="Arial" w:hAnsi="Arial" w:cs="Arial"/>
        </w:rPr>
        <w:t xml:space="preserve">, </w:t>
      </w:r>
      <w:r w:rsidRPr="000F647C">
        <w:rPr>
          <w:rFonts w:ascii="Arial" w:hAnsi="Arial" w:cs="Arial"/>
        </w:rPr>
        <w:t>I</w:t>
      </w:r>
      <w:r w:rsidR="000F647C" w:rsidRPr="000F647C">
        <w:rPr>
          <w:rFonts w:ascii="Arial" w:hAnsi="Arial" w:cs="Arial"/>
        </w:rPr>
        <w:t xml:space="preserve"> am seeking compensation under EC Regulation 261/2004 for this d</w:t>
      </w:r>
      <w:r>
        <w:rPr>
          <w:rFonts w:ascii="Arial" w:hAnsi="Arial" w:cs="Arial"/>
        </w:rPr>
        <w:t>isrupted flight.</w:t>
      </w:r>
      <w:r w:rsidR="000F647C" w:rsidRPr="000F647C">
        <w:rPr>
          <w:rFonts w:ascii="Arial" w:hAnsi="Arial" w:cs="Arial"/>
        </w:rPr>
        <w:t xml:space="preserve"> </w:t>
      </w:r>
    </w:p>
    <w:p w14:paraId="7F3F8F31" w14:textId="70C5BB23" w:rsidR="000F647C" w:rsidRPr="000F647C" w:rsidRDefault="000F647C" w:rsidP="000F647C">
      <w:pPr>
        <w:rPr>
          <w:rFonts w:ascii="Arial" w:hAnsi="Arial" w:cs="Arial"/>
        </w:rPr>
      </w:pPr>
      <w:r w:rsidRPr="00AE1ED8">
        <w:rPr>
          <w:rFonts w:ascii="Arial" w:hAnsi="Arial" w:cs="Arial"/>
        </w:rPr>
        <w:t>My scheduled flight length was [number of kilometres</w:t>
      </w:r>
      <w:r w:rsidR="00AE1ED8" w:rsidRPr="00AE1ED8">
        <w:rPr>
          <w:rFonts w:ascii="Arial" w:hAnsi="Arial" w:cs="Arial"/>
        </w:rPr>
        <w:t xml:space="preserve"> – see here if you need to check flight length </w:t>
      </w:r>
      <w:hyperlink r:id="rId4" w:history="1">
        <w:r w:rsidR="00D22E1A" w:rsidRPr="00D22E1A">
          <w:rPr>
            <w:rStyle w:val="Hyperlink"/>
            <w:rFonts w:ascii="Arial" w:hAnsi="Arial" w:cs="Arial"/>
          </w:rPr>
          <w:t>http://gc.kls2.com/</w:t>
        </w:r>
      </w:hyperlink>
      <w:r w:rsidRPr="00AE1ED8">
        <w:rPr>
          <w:rFonts w:ascii="Arial" w:hAnsi="Arial" w:cs="Arial"/>
        </w:rPr>
        <w:t>]</w:t>
      </w:r>
      <w:r w:rsidR="00576666">
        <w:rPr>
          <w:rFonts w:ascii="Arial" w:hAnsi="Arial" w:cs="Arial"/>
        </w:rPr>
        <w:t xml:space="preserve">. </w:t>
      </w:r>
      <w:proofErr w:type="gramStart"/>
      <w:r w:rsidR="00576666">
        <w:rPr>
          <w:rFonts w:ascii="Arial" w:hAnsi="Arial" w:cs="Arial"/>
        </w:rPr>
        <w:t>T</w:t>
      </w:r>
      <w:r w:rsidRPr="00AE1ED8">
        <w:rPr>
          <w:rFonts w:ascii="Arial" w:hAnsi="Arial" w:cs="Arial"/>
        </w:rPr>
        <w:t>herefore</w:t>
      </w:r>
      <w:proofErr w:type="gramEnd"/>
      <w:r w:rsidRPr="000F647C">
        <w:rPr>
          <w:rFonts w:ascii="Arial" w:hAnsi="Arial" w:cs="Arial"/>
        </w:rPr>
        <w:t xml:space="preserve"> I am seeking [if less than 1500km: €250, if more than 1500km but less than 3500km: €400, if more than 3500km: €600) per delayed passenger in my party. The total compensation sought is </w:t>
      </w:r>
      <w:proofErr w:type="gramStart"/>
      <w:r w:rsidRPr="000F647C">
        <w:rPr>
          <w:rFonts w:ascii="Arial" w:hAnsi="Arial" w:cs="Arial"/>
        </w:rPr>
        <w:t>€[</w:t>
      </w:r>
      <w:proofErr w:type="gramEnd"/>
      <w:r w:rsidRPr="000F647C">
        <w:rPr>
          <w:rFonts w:ascii="Arial" w:hAnsi="Arial" w:cs="Arial"/>
        </w:rPr>
        <w:t>].</w:t>
      </w:r>
    </w:p>
    <w:p w14:paraId="4465350D" w14:textId="2FACD50E" w:rsidR="00425878" w:rsidRDefault="000F647C" w:rsidP="000F647C">
      <w:pPr>
        <w:rPr>
          <w:rFonts w:ascii="Arial" w:hAnsi="Arial" w:cs="Arial"/>
        </w:rPr>
      </w:pPr>
      <w:r w:rsidRPr="000F647C">
        <w:rPr>
          <w:rFonts w:ascii="Arial" w:hAnsi="Arial" w:cs="Arial"/>
        </w:rPr>
        <w:t>I look forward to hearing from you</w:t>
      </w:r>
      <w:r w:rsidR="003F3382">
        <w:rPr>
          <w:rFonts w:ascii="Arial" w:hAnsi="Arial" w:cs="Arial"/>
        </w:rPr>
        <w:t xml:space="preserve"> and would welcome a</w:t>
      </w:r>
      <w:r w:rsidR="00425878">
        <w:rPr>
          <w:rFonts w:ascii="Arial" w:hAnsi="Arial" w:cs="Arial"/>
        </w:rPr>
        <w:t xml:space="preserve">n acknowledgement within </w:t>
      </w:r>
      <w:r w:rsidR="00576666">
        <w:rPr>
          <w:rFonts w:ascii="Arial" w:hAnsi="Arial" w:cs="Arial"/>
        </w:rPr>
        <w:t>seven</w:t>
      </w:r>
      <w:r w:rsidR="00425878">
        <w:rPr>
          <w:rFonts w:ascii="Arial" w:hAnsi="Arial" w:cs="Arial"/>
        </w:rPr>
        <w:t xml:space="preserve"> days.</w:t>
      </w:r>
      <w:r w:rsidR="003F3382">
        <w:rPr>
          <w:rFonts w:ascii="Arial" w:hAnsi="Arial" w:cs="Arial"/>
        </w:rPr>
        <w:t xml:space="preserve"> </w:t>
      </w:r>
    </w:p>
    <w:p w14:paraId="79B0FD13" w14:textId="77777777" w:rsidR="000F647C" w:rsidRPr="000F647C" w:rsidRDefault="000F647C" w:rsidP="000F647C">
      <w:pPr>
        <w:rPr>
          <w:rFonts w:ascii="Arial" w:hAnsi="Arial" w:cs="Arial"/>
        </w:rPr>
      </w:pPr>
      <w:r w:rsidRPr="000F647C">
        <w:rPr>
          <w:rFonts w:ascii="Arial" w:hAnsi="Arial" w:cs="Arial"/>
        </w:rPr>
        <w:t>Yours sincerely,</w:t>
      </w:r>
    </w:p>
    <w:p w14:paraId="15E9BB70" w14:textId="77777777" w:rsidR="000F647C" w:rsidRPr="000F647C" w:rsidRDefault="000F647C" w:rsidP="000F647C">
      <w:pPr>
        <w:rPr>
          <w:rFonts w:ascii="Arial" w:hAnsi="Arial" w:cs="Arial"/>
        </w:rPr>
      </w:pPr>
    </w:p>
    <w:p w14:paraId="42C88324" w14:textId="77777777" w:rsidR="000F647C" w:rsidRPr="000F647C" w:rsidRDefault="000F647C" w:rsidP="000F647C">
      <w:pPr>
        <w:rPr>
          <w:rFonts w:ascii="Arial" w:hAnsi="Arial" w:cs="Arial"/>
        </w:rPr>
      </w:pPr>
      <w:r w:rsidRPr="000F647C">
        <w:rPr>
          <w:rFonts w:ascii="Arial" w:hAnsi="Arial" w:cs="Arial"/>
        </w:rPr>
        <w:t>[</w:t>
      </w:r>
      <w:r w:rsidR="00FB52DB" w:rsidRPr="000F647C">
        <w:rPr>
          <w:rFonts w:ascii="Arial" w:hAnsi="Arial" w:cs="Arial"/>
        </w:rPr>
        <w:t>Passenger</w:t>
      </w:r>
      <w:r w:rsidRPr="000F647C">
        <w:rPr>
          <w:rFonts w:ascii="Arial" w:hAnsi="Arial" w:cs="Arial"/>
        </w:rPr>
        <w:t xml:space="preserve"> name]</w:t>
      </w:r>
    </w:p>
    <w:p w14:paraId="215BD28C" w14:textId="77777777" w:rsidR="000F647C" w:rsidRPr="000F647C" w:rsidRDefault="000F647C" w:rsidP="000F647C">
      <w:pPr>
        <w:rPr>
          <w:rFonts w:ascii="Arial" w:hAnsi="Arial" w:cs="Arial"/>
        </w:rPr>
      </w:pPr>
    </w:p>
    <w:p w14:paraId="5AA90FDC" w14:textId="77777777" w:rsidR="00794482" w:rsidRDefault="000F647C" w:rsidP="000F647C">
      <w:pPr>
        <w:rPr>
          <w:rFonts w:ascii="Arial" w:hAnsi="Arial" w:cs="Arial"/>
        </w:rPr>
      </w:pPr>
      <w:r w:rsidRPr="000F647C">
        <w:rPr>
          <w:rFonts w:ascii="Arial" w:hAnsi="Arial" w:cs="Arial"/>
        </w:rPr>
        <w:t>[Include a copy of your booking or a photocopy of your ticket if possible – keep originals]</w:t>
      </w:r>
    </w:p>
    <w:p w14:paraId="22D2644F" w14:textId="77777777" w:rsidR="003F3382" w:rsidRDefault="003F3382" w:rsidP="000F647C">
      <w:pPr>
        <w:rPr>
          <w:rFonts w:ascii="Arial" w:hAnsi="Arial" w:cs="Arial"/>
        </w:rPr>
      </w:pPr>
      <w:r>
        <w:rPr>
          <w:rFonts w:ascii="Arial" w:hAnsi="Arial" w:cs="Arial"/>
        </w:rPr>
        <w:t>[If you are claiming for the cost of refreshments while you were delayed you may also wish to include the following sentence in the letter.</w:t>
      </w:r>
      <w:r w:rsidR="00996793">
        <w:rPr>
          <w:rFonts w:ascii="Arial" w:hAnsi="Arial" w:cs="Arial"/>
        </w:rPr>
        <w:t>]</w:t>
      </w:r>
    </w:p>
    <w:p w14:paraId="7C5EE810" w14:textId="193C8B42" w:rsidR="003F3382" w:rsidRDefault="003F3382" w:rsidP="000F647C">
      <w:pPr>
        <w:rPr>
          <w:rFonts w:ascii="Arial" w:hAnsi="Arial" w:cs="Arial"/>
        </w:rPr>
      </w:pPr>
      <w:r>
        <w:rPr>
          <w:rFonts w:ascii="Arial" w:hAnsi="Arial" w:cs="Arial"/>
        </w:rPr>
        <w:t>During the d</w:t>
      </w:r>
      <w:r w:rsidR="00FB52DB">
        <w:rPr>
          <w:rFonts w:ascii="Arial" w:hAnsi="Arial" w:cs="Arial"/>
        </w:rPr>
        <w:t>isruption</w:t>
      </w:r>
      <w:r w:rsidR="0057666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he passengers in my party were not provided with any refreshments</w:t>
      </w:r>
      <w:r w:rsidR="00576666">
        <w:rPr>
          <w:rFonts w:ascii="Arial" w:hAnsi="Arial" w:cs="Arial"/>
        </w:rPr>
        <w:t>,</w:t>
      </w:r>
      <w:bookmarkStart w:id="0" w:name="_GoBack"/>
      <w:bookmarkEnd w:id="0"/>
      <w:r>
        <w:rPr>
          <w:rFonts w:ascii="Arial" w:hAnsi="Arial" w:cs="Arial"/>
        </w:rPr>
        <w:t xml:space="preserve"> and I have attached receipts for the cost of purchasing our own refreshments.  Please refund £</w:t>
      </w:r>
      <w:r w:rsidR="00996793">
        <w:rPr>
          <w:rFonts w:ascii="Arial" w:hAnsi="Arial" w:cs="Arial"/>
        </w:rPr>
        <w:t>[</w:t>
      </w:r>
      <w:r w:rsidR="00DA11DF">
        <w:rPr>
          <w:rFonts w:ascii="Arial" w:hAnsi="Arial" w:cs="Arial"/>
        </w:rPr>
        <w:t>xx</w:t>
      </w:r>
      <w:r w:rsidR="00996793">
        <w:rPr>
          <w:rFonts w:ascii="Arial" w:hAnsi="Arial" w:cs="Arial"/>
        </w:rPr>
        <w:t>].</w:t>
      </w:r>
    </w:p>
    <w:p w14:paraId="5FF9A4F2" w14:textId="77777777" w:rsidR="00996793" w:rsidRDefault="00996793" w:rsidP="000F647C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[If you had an overnight delay, and you are claiming for the cost of hotel accommodation while you were </w:t>
      </w:r>
      <w:r w:rsidR="00FB52DB">
        <w:rPr>
          <w:rFonts w:ascii="Arial" w:hAnsi="Arial" w:cs="Arial"/>
        </w:rPr>
        <w:t>disrupted</w:t>
      </w:r>
      <w:r>
        <w:rPr>
          <w:rFonts w:ascii="Arial" w:hAnsi="Arial" w:cs="Arial"/>
        </w:rPr>
        <w:t xml:space="preserve"> you may wish to include the following sentence in the letter.</w:t>
      </w:r>
      <w:r w:rsidR="00DA11DF">
        <w:rPr>
          <w:rFonts w:ascii="Arial" w:hAnsi="Arial" w:cs="Arial"/>
        </w:rPr>
        <w:t>]</w:t>
      </w:r>
    </w:p>
    <w:p w14:paraId="0739D0ED" w14:textId="77777777" w:rsidR="003F3382" w:rsidRPr="000F647C" w:rsidRDefault="00996793" w:rsidP="00DA11DF">
      <w:pPr>
        <w:rPr>
          <w:rFonts w:ascii="Arial" w:hAnsi="Arial" w:cs="Arial"/>
        </w:rPr>
      </w:pPr>
      <w:r>
        <w:rPr>
          <w:rFonts w:ascii="Arial" w:hAnsi="Arial" w:cs="Arial"/>
        </w:rPr>
        <w:t>During the d</w:t>
      </w:r>
      <w:r w:rsidR="00FB52DB">
        <w:rPr>
          <w:rFonts w:ascii="Arial" w:hAnsi="Arial" w:cs="Arial"/>
        </w:rPr>
        <w:t>isruption</w:t>
      </w:r>
      <w:r>
        <w:rPr>
          <w:rFonts w:ascii="Arial" w:hAnsi="Arial" w:cs="Arial"/>
        </w:rPr>
        <w:t>, the passengers in my party were not provided with any hotel accommodation</w:t>
      </w:r>
      <w:r w:rsidR="0057666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I have attached receipts for the cost of hotel accommodation. </w:t>
      </w:r>
      <w:r w:rsidR="00DA11DF">
        <w:rPr>
          <w:rFonts w:ascii="Arial" w:hAnsi="Arial" w:cs="Arial"/>
        </w:rPr>
        <w:t>Please refund £[xx].</w:t>
      </w:r>
    </w:p>
    <w:sectPr w:rsidR="003F3382" w:rsidRPr="000F647C" w:rsidSect="007944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0N7c0MDA3MTI3NzFU0lEKTi0uzszPAykwrAUA6/tyHSwAAAA="/>
  </w:docVars>
  <w:rsids>
    <w:rsidRoot w:val="000F647C"/>
    <w:rsid w:val="00020B3E"/>
    <w:rsid w:val="0004770B"/>
    <w:rsid w:val="00067B6A"/>
    <w:rsid w:val="000B696B"/>
    <w:rsid w:val="000F647C"/>
    <w:rsid w:val="00137EE9"/>
    <w:rsid w:val="001E327E"/>
    <w:rsid w:val="001F75E0"/>
    <w:rsid w:val="00286F85"/>
    <w:rsid w:val="0030769C"/>
    <w:rsid w:val="003104B4"/>
    <w:rsid w:val="0033787A"/>
    <w:rsid w:val="00337D56"/>
    <w:rsid w:val="00376BE0"/>
    <w:rsid w:val="003C5C45"/>
    <w:rsid w:val="003F3382"/>
    <w:rsid w:val="00425878"/>
    <w:rsid w:val="004D22A7"/>
    <w:rsid w:val="00576666"/>
    <w:rsid w:val="006455C3"/>
    <w:rsid w:val="006A2D67"/>
    <w:rsid w:val="006A3093"/>
    <w:rsid w:val="007460A4"/>
    <w:rsid w:val="00782535"/>
    <w:rsid w:val="00794482"/>
    <w:rsid w:val="007E3F29"/>
    <w:rsid w:val="00854E80"/>
    <w:rsid w:val="00950BC2"/>
    <w:rsid w:val="00961516"/>
    <w:rsid w:val="00996793"/>
    <w:rsid w:val="00A05DCD"/>
    <w:rsid w:val="00AA5D77"/>
    <w:rsid w:val="00AA76E3"/>
    <w:rsid w:val="00AE1ED8"/>
    <w:rsid w:val="00B32129"/>
    <w:rsid w:val="00B73147"/>
    <w:rsid w:val="00BA75CC"/>
    <w:rsid w:val="00BD5530"/>
    <w:rsid w:val="00D22E1A"/>
    <w:rsid w:val="00DA11DF"/>
    <w:rsid w:val="00DC0B95"/>
    <w:rsid w:val="00DC3B16"/>
    <w:rsid w:val="00DD67EF"/>
    <w:rsid w:val="00DD6BB8"/>
    <w:rsid w:val="00DD752D"/>
    <w:rsid w:val="00E029C1"/>
    <w:rsid w:val="00E606CE"/>
    <w:rsid w:val="00EF25AF"/>
    <w:rsid w:val="00FA21E7"/>
    <w:rsid w:val="00FB52DB"/>
    <w:rsid w:val="00FF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1D0B8"/>
  <w15:docId w15:val="{48F061C5-30E6-4F1A-A382-1D64A54B2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4482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1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A11D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semiHidden/>
    <w:unhideWhenUsed/>
    <w:rsid w:val="00AE1ED8"/>
    <w:rPr>
      <w:rFonts w:ascii="Times New Roman" w:hAnsi="Times New Roman" w:cs="Times New Roman" w:hint="default"/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286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6F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86F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6F8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86F8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gc.kls2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Aviation Authority</Company>
  <LinksUpToDate>false</LinksUpToDate>
  <CharactersWithSpaces>2147</CharactersWithSpaces>
  <SharedDoc>false</SharedDoc>
  <HLinks>
    <vt:vector size="6" baseType="variant">
      <vt:variant>
        <vt:i4>3276851</vt:i4>
      </vt:variant>
      <vt:variant>
        <vt:i4>0</vt:i4>
      </vt:variant>
      <vt:variant>
        <vt:i4>0</vt:i4>
      </vt:variant>
      <vt:variant>
        <vt:i4>5</vt:i4>
      </vt:variant>
      <vt:variant>
        <vt:lpwstr>http://gc.kls2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nda King</dc:creator>
  <cp:keywords/>
  <cp:lastModifiedBy>steve barker</cp:lastModifiedBy>
  <cp:revision>2</cp:revision>
  <cp:lastPrinted>2013-01-31T09:11:00Z</cp:lastPrinted>
  <dcterms:created xsi:type="dcterms:W3CDTF">2019-07-21T10:21:00Z</dcterms:created>
  <dcterms:modified xsi:type="dcterms:W3CDTF">2019-07-21T10:21:00Z</dcterms:modified>
</cp:coreProperties>
</file>